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i</w:t>
      </w:r>
      <w:r>
        <w:t xml:space="preserve"> </w:t>
      </w:r>
      <w:r>
        <w:t xml:space="preserve">Lank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ri Lanka received a score of 72.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ri Lank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
        </w:rPr>
        <w:t xml:space="preserve">8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ri Lanka received a score of 70.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ri Lanka received a score of 66.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ri Lank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ri Lank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ri Lank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ri Lank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ri Lank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ri Lank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ri Lank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ri Lank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ri Lank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ri Lank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ri Lank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ri Lank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ri Lank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Sri%20Lank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Sri%20Lank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Sri%20Lank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Sri%20Lank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Sri%20Lank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Sri%20Lank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Sri%20Lank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Sri%20Lank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ri Lank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201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4,2003,2006,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6, 2002, 2003, 2007, 2008, 2010, 2013,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4, 1995, 1996, 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2003, 2006, 200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ri Lank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i Lanka Country Report</dc:title>
  <dc:creator>SPI Team</dc:creator>
  <cp:keywords/>
  <dcterms:created xsi:type="dcterms:W3CDTF">2021-05-25T12:11:36Z</dcterms:created>
  <dcterms:modified xsi:type="dcterms:W3CDTF">2021-05-25T12: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